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338B" w14:textId="11536333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71150CD" w14:textId="2796D7F2" w:rsidR="00E12DDB" w:rsidRDefault="00E12DDB" w:rsidP="00E12DD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Crashylitcs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>Solved the problem where reason codes not upload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lastRenderedPageBreak/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lastRenderedPageBreak/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lastRenderedPageBreak/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3B3D5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lastRenderedPageBreak/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7109E2" w14:textId="77777777" w:rsidR="008049BF" w:rsidRDefault="008049BF" w:rsidP="00B42730">
      <w:pPr>
        <w:spacing w:after="0" w:line="240" w:lineRule="auto"/>
      </w:pPr>
      <w:r>
        <w:separator/>
      </w:r>
    </w:p>
  </w:endnote>
  <w:endnote w:type="continuationSeparator" w:id="0">
    <w:p w14:paraId="1D488BC7" w14:textId="77777777" w:rsidR="008049BF" w:rsidRDefault="008049BF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E39188" w14:textId="77777777" w:rsidR="008049BF" w:rsidRDefault="008049BF" w:rsidP="00B42730">
      <w:pPr>
        <w:spacing w:after="0" w:line="240" w:lineRule="auto"/>
      </w:pPr>
      <w:r>
        <w:separator/>
      </w:r>
    </w:p>
  </w:footnote>
  <w:footnote w:type="continuationSeparator" w:id="0">
    <w:p w14:paraId="1AE8D96B" w14:textId="77777777" w:rsidR="008049BF" w:rsidRDefault="008049BF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  <w:num w:numId="20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0FACCsfvc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3D57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180F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393F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3CF5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DDB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3</Pages>
  <Words>6694</Words>
  <Characters>38157</Characters>
  <Application>Microsoft Office Word</Application>
  <DocSecurity>0</DocSecurity>
  <Lines>317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Andrei Cazan</cp:lastModifiedBy>
  <cp:revision>12</cp:revision>
  <cp:lastPrinted>2014-12-29T09:36:00Z</cp:lastPrinted>
  <dcterms:created xsi:type="dcterms:W3CDTF">2020-11-11T16:34:00Z</dcterms:created>
  <dcterms:modified xsi:type="dcterms:W3CDTF">2021-02-10T11:07:00Z</dcterms:modified>
</cp:coreProperties>
</file>